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Is ‘Baz’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short_title">
    <vt:lpwstr>The Title Is ‘Baz’</vt:lpwstr>
  </property>
</Properties>
</file>